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482BC" w14:textId="6ADF1CD2" w:rsidR="0056592D" w:rsidRPr="0056592D" w:rsidRDefault="0056592D" w:rsidP="0056592D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56592D">
        <w:rPr>
          <w:rFonts w:ascii="Times New Roman" w:hAnsi="Times New Roman" w:cs="Times New Roman"/>
          <w:b/>
          <w:sz w:val="28"/>
          <w:szCs w:val="28"/>
        </w:rPr>
        <w:t>20</w:t>
      </w:r>
      <w:r w:rsidR="007F0B8F">
        <w:rPr>
          <w:rFonts w:ascii="Times New Roman" w:hAnsi="Times New Roman" w:cs="Times New Roman"/>
          <w:b/>
          <w:sz w:val="28"/>
          <w:szCs w:val="28"/>
        </w:rPr>
        <w:t>2</w:t>
      </w:r>
      <w:r w:rsidR="00D922CA">
        <w:rPr>
          <w:rFonts w:ascii="Times New Roman" w:hAnsi="Times New Roman" w:cs="Times New Roman"/>
          <w:b/>
          <w:sz w:val="28"/>
          <w:szCs w:val="28"/>
        </w:rPr>
        <w:t>3</w:t>
      </w:r>
      <w:r w:rsidRPr="0056592D">
        <w:rPr>
          <w:rFonts w:ascii="Times New Roman" w:hAnsi="Times New Roman" w:cs="Times New Roman"/>
          <w:b/>
          <w:sz w:val="28"/>
          <w:szCs w:val="28"/>
        </w:rPr>
        <w:t>-Additional Reports</w:t>
      </w:r>
    </w:p>
    <w:p w14:paraId="6AC80F09" w14:textId="159D51DD" w:rsidR="005C75B2" w:rsidRPr="00290E44" w:rsidRDefault="00722927" w:rsidP="00290E44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290E44">
        <w:rPr>
          <w:rFonts w:ascii="Times New Roman" w:hAnsi="Times New Roman" w:cs="Times New Roman"/>
          <w:b/>
          <w:sz w:val="36"/>
          <w:szCs w:val="36"/>
        </w:rPr>
        <w:t>20</w:t>
      </w:r>
      <w:r w:rsidR="007F0B8F" w:rsidRPr="00290E44">
        <w:rPr>
          <w:rFonts w:ascii="Times New Roman" w:hAnsi="Times New Roman" w:cs="Times New Roman"/>
          <w:b/>
          <w:sz w:val="36"/>
          <w:szCs w:val="36"/>
        </w:rPr>
        <w:t>2</w:t>
      </w:r>
      <w:r w:rsidR="00D922CA" w:rsidRPr="00290E44">
        <w:rPr>
          <w:rFonts w:ascii="Times New Roman" w:hAnsi="Times New Roman" w:cs="Times New Roman"/>
          <w:b/>
          <w:sz w:val="36"/>
          <w:szCs w:val="36"/>
        </w:rPr>
        <w:t>3</w:t>
      </w:r>
      <w:r w:rsidR="005C75B2" w:rsidRPr="00290E44">
        <w:rPr>
          <w:rFonts w:ascii="Times New Roman" w:hAnsi="Times New Roman" w:cs="Times New Roman"/>
          <w:b/>
          <w:sz w:val="36"/>
          <w:szCs w:val="36"/>
        </w:rPr>
        <w:t xml:space="preserve"> Retired Pastors</w:t>
      </w:r>
      <w:r w:rsidR="00290E44">
        <w:rPr>
          <w:rFonts w:ascii="Times New Roman" w:hAnsi="Times New Roman" w:cs="Times New Roman"/>
          <w:b/>
          <w:sz w:val="36"/>
          <w:szCs w:val="36"/>
        </w:rPr>
        <w:t xml:space="preserve"> - </w:t>
      </w:r>
      <w:r w:rsidR="005C75B2" w:rsidRPr="00290E44">
        <w:rPr>
          <w:rFonts w:ascii="Times New Roman" w:hAnsi="Times New Roman" w:cs="Times New Roman"/>
          <w:b/>
          <w:sz w:val="36"/>
          <w:szCs w:val="36"/>
        </w:rPr>
        <w:t>Report to Charge Conference</w:t>
      </w:r>
    </w:p>
    <w:p w14:paraId="17F5B745" w14:textId="77777777" w:rsidR="005C75B2" w:rsidRDefault="005C75B2" w:rsidP="005C75B2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4884943A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_______________________________________________________________________</w:t>
      </w:r>
    </w:p>
    <w:p w14:paraId="21375DD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171894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____________________________________________________________________</w:t>
      </w:r>
    </w:p>
    <w:p w14:paraId="6516D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452681" w14:textId="77777777" w:rsidR="005C75B2" w:rsidRPr="00817B46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:  West Virgini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ISTRICT IN WHICH YOU RESIDE:  </w:t>
      </w:r>
      <w:r w:rsidR="00817B46">
        <w:rPr>
          <w:rFonts w:ascii="Times New Roman" w:hAnsi="Times New Roman" w:cs="Times New Roman"/>
          <w:sz w:val="24"/>
          <w:szCs w:val="24"/>
        </w:rPr>
        <w:t>_________</w:t>
      </w:r>
    </w:p>
    <w:p w14:paraId="0AE1A89C" w14:textId="00371B06" w:rsidR="00D922CA" w:rsidRDefault="005C75B2" w:rsidP="00246A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GE CONFERENCE IN WHICH YOU HOLD MEMBERSHIP ___________________</w:t>
      </w:r>
    </w:p>
    <w:p w14:paraId="711CDC6E" w14:textId="2B00E926" w:rsidR="00246AE8" w:rsidRDefault="00E84D73" w:rsidP="00290E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INDER: If you seek employment that involve</w:t>
      </w:r>
      <w:r w:rsidR="00290E44">
        <w:rPr>
          <w:rFonts w:ascii="Times New Roman" w:hAnsi="Times New Roman" w:cs="Times New Roman"/>
          <w:sz w:val="24"/>
          <w:szCs w:val="24"/>
        </w:rPr>
        <w:t xml:space="preserve">s any </w:t>
      </w:r>
      <w:r w:rsidR="00290E44" w:rsidRPr="00290E44">
        <w:rPr>
          <w:rFonts w:ascii="Times New Roman" w:hAnsi="Times New Roman" w:cs="Times New Roman"/>
          <w:sz w:val="24"/>
          <w:szCs w:val="24"/>
        </w:rPr>
        <w:t> of the activities listed in ¶340, the retired clergy person must share that desire with the Bishop before interviewing for the position (see ¶¶343.3 and 344).</w:t>
      </w:r>
    </w:p>
    <w:p w14:paraId="4E5F2118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856BB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2F937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PASTORAL ACTS</w:t>
      </w:r>
    </w:p>
    <w:p w14:paraId="129F9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99270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marriages performed __________</w:t>
      </w:r>
    </w:p>
    <w:p w14:paraId="5E7C03A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baptisms administered __________</w:t>
      </w:r>
    </w:p>
    <w:p w14:paraId="56A3EC29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umber of times you have served or assisted with communion ________</w:t>
      </w:r>
    </w:p>
    <w:p w14:paraId="69A7D55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B0020E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BRIEF SUMMARY OF YOUR MINISTRY DURING THE PAST YEAR</w:t>
      </w:r>
    </w:p>
    <w:p w14:paraId="094BCDA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1DF94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F00E2C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5CACD6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eaching:</w:t>
      </w:r>
    </w:p>
    <w:p w14:paraId="465F7B7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0F4E8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447EE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C4AF3F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unity Service:</w:t>
      </w:r>
    </w:p>
    <w:p w14:paraId="0883C321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1882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311EBB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74A84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67818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E20A6A" w14:textId="77777777" w:rsidR="005C75B2" w:rsidRPr="00236EF0" w:rsidRDefault="005C75B2" w:rsidP="005C75B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6EF0">
        <w:rPr>
          <w:rFonts w:ascii="Times New Roman" w:hAnsi="Times New Roman" w:cs="Times New Roman"/>
          <w:b/>
          <w:sz w:val="24"/>
          <w:szCs w:val="24"/>
        </w:rPr>
        <w:t>ACCOUNT OF THE CIRCUMSTANCES OF YOUR FAMILY</w:t>
      </w:r>
    </w:p>
    <w:p w14:paraId="60B658A7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3D7D5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2BE61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25CBEE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0D3450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0E9CCC8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Retired Pastor</w:t>
      </w:r>
    </w:p>
    <w:p w14:paraId="305E8333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DC0B8D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B3F9C2" w14:textId="77777777" w:rsidR="005C75B2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_________________</w:t>
      </w:r>
    </w:p>
    <w:p w14:paraId="2B818A01" w14:textId="77777777" w:rsidR="005C75B2" w:rsidRPr="00236EF0" w:rsidRDefault="005C75B2" w:rsidP="005C75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of Pastor of Charge in which you reside</w:t>
      </w:r>
    </w:p>
    <w:sectPr w:rsidR="005C75B2" w:rsidRPr="00236EF0" w:rsidSect="00471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A32CF"/>
    <w:multiLevelType w:val="hybridMultilevel"/>
    <w:tmpl w:val="9B80F93C"/>
    <w:lvl w:ilvl="0" w:tplc="379253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893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MjcxMDIxNLCwNDFR0lEKTi0uzszPAykwrAUAIWxGICwAAAA="/>
  </w:docVars>
  <w:rsids>
    <w:rsidRoot w:val="005C75B2"/>
    <w:rsid w:val="00053140"/>
    <w:rsid w:val="000836C1"/>
    <w:rsid w:val="00246AE8"/>
    <w:rsid w:val="00290E44"/>
    <w:rsid w:val="0031251D"/>
    <w:rsid w:val="00407445"/>
    <w:rsid w:val="004443E5"/>
    <w:rsid w:val="0056592D"/>
    <w:rsid w:val="005C75B2"/>
    <w:rsid w:val="005D117D"/>
    <w:rsid w:val="00722927"/>
    <w:rsid w:val="007F0B8F"/>
    <w:rsid w:val="00817B46"/>
    <w:rsid w:val="00865994"/>
    <w:rsid w:val="00911463"/>
    <w:rsid w:val="00940FB9"/>
    <w:rsid w:val="00990C2C"/>
    <w:rsid w:val="00B80585"/>
    <w:rsid w:val="00CE6037"/>
    <w:rsid w:val="00D922CA"/>
    <w:rsid w:val="00E84D73"/>
    <w:rsid w:val="00F5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95C11"/>
  <w15:docId w15:val="{B939993B-B6BA-47E7-A028-DE8778E22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5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B304C2-DDE0-46E7-A607-412DB1A539CC}"/>
</file>

<file path=customXml/itemProps2.xml><?xml version="1.0" encoding="utf-8"?>
<ds:datastoreItem xmlns:ds="http://schemas.openxmlformats.org/officeDocument/2006/customXml" ds:itemID="{B4017BB6-AE2A-4DAC-B679-D98768BE03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B1805B-5DA1-4047-9F62-82A7A54A9C54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  <ds:schemaRef ds:uri="52433762-0c98-4b99-a251-8e76b0a3a5c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Chip Bennett</cp:lastModifiedBy>
  <cp:revision>11</cp:revision>
  <dcterms:created xsi:type="dcterms:W3CDTF">2020-07-20T14:04:00Z</dcterms:created>
  <dcterms:modified xsi:type="dcterms:W3CDTF">2023-08-03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